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170A65CD" w14:textId="07868F1B" w:rsidR="00335B2D" w:rsidRPr="00027F7C" w:rsidRDefault="00C8737E" w:rsidP="00B402FB">
      <w:pPr>
        <w:jc w:val="center"/>
      </w:pPr>
      <w:r>
        <w:t>You can c</w:t>
      </w:r>
      <w:r w:rsidR="00027F7C" w:rsidRPr="00027F7C">
        <w:t>heck</w:t>
      </w:r>
      <w:r w:rsidR="00335B2D" w:rsidRPr="00027F7C">
        <w:t xml:space="preserve"> your solutions in</w:t>
      </w:r>
      <w:r w:rsidR="00027F7C" w:rsidRPr="00027F7C">
        <w:t xml:space="preserve"> </w:t>
      </w:r>
      <w:hyperlink r:id="rId8" w:history="1">
        <w:r w:rsidR="00027F7C" w:rsidRPr="00620CCA">
          <w:rPr>
            <w:rStyle w:val="Hyperlink"/>
          </w:rPr>
          <w:t>Judge</w:t>
        </w:r>
      </w:hyperlink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053297D8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</w:t>
      </w:r>
      <w:r w:rsidR="00AE20FA">
        <w:t>e</w:t>
      </w:r>
      <w:r w:rsidR="00012256">
        <w:t>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AE20FA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125AF1">
        <w:trPr>
          <w:trHeight w:val="219"/>
        </w:trPr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proofErr w:type="gramStart"/>
      <w:r w:rsidR="00012256">
        <w:t>chars</w:t>
      </w:r>
      <w:proofErr w:type="gramEnd"/>
      <w:r w:rsidR="00012256">
        <w:t xml:space="preserve">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832"/>
      </w:tblGrid>
      <w:tr w:rsidR="00BA0757" w:rsidRPr="00E64E2D" w14:paraId="648DB480" w14:textId="7678AABC" w:rsidTr="00125AF1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832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125AF1">
        <w:tc>
          <w:tcPr>
            <w:tcW w:w="1729" w:type="dxa"/>
          </w:tcPr>
          <w:p w14:paraId="2B526D17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1 2 3 4</w:t>
            </w:r>
          </w:p>
          <w:p w14:paraId="142FD5FD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  <w:noProof/>
              </w:rPr>
              <w:t xml:space="preserve">adD </w:t>
            </w:r>
            <w:r w:rsidRPr="00125AF1">
              <w:rPr>
                <w:rFonts w:ascii="Consolas" w:hAnsi="Consolas"/>
                <w:bCs/>
              </w:rPr>
              <w:t>5 6</w:t>
            </w:r>
          </w:p>
          <w:p w14:paraId="0A30FB1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5AF1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125AF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832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64FFFADC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Add 5 6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, 4, 5, 6].</w:t>
            </w:r>
          </w:p>
          <w:p w14:paraId="7ED88063" w14:textId="48FFC3BD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3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125AF1">
        <w:tc>
          <w:tcPr>
            <w:tcW w:w="1729" w:type="dxa"/>
          </w:tcPr>
          <w:p w14:paraId="4AE8CE49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3 5 8 4 1 9</w:t>
            </w:r>
          </w:p>
          <w:p w14:paraId="603EAAC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add 19 32</w:t>
            </w:r>
          </w:p>
          <w:p w14:paraId="5F2A491E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10</w:t>
            </w:r>
          </w:p>
          <w:p w14:paraId="7443DFE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add 89 22</w:t>
            </w:r>
          </w:p>
          <w:p w14:paraId="6AF1C99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4</w:t>
            </w:r>
          </w:p>
          <w:p w14:paraId="58CF2E2C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3</w:t>
            </w:r>
          </w:p>
          <w:p w14:paraId="1F2B2E1F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</w:rPr>
            </w:pPr>
            <w:r w:rsidRPr="00125AF1">
              <w:rPr>
                <w:rFonts w:ascii="Consolas" w:hAnsi="Consolas"/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832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13114FB4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The command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10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</w:t>
      </w:r>
      <w:proofErr w:type="gramStart"/>
      <w:r w:rsidRPr="00E64E2D">
        <w:t xml:space="preserve">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</w:t>
      </w:r>
      <w:proofErr w:type="gramEnd"/>
      <w:r w:rsidRPr="00A26B92">
        <w:rPr>
          <w:rFonts w:ascii="Consolas" w:hAnsi="Consolas"/>
          <w:b/>
        </w:rPr>
        <w:t>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 xml:space="preserve">Every </w:t>
      </w:r>
      <w:proofErr w:type="gramStart"/>
      <w:r w:rsidRPr="00492393">
        <w:rPr>
          <w:b/>
        </w:rPr>
        <w:t>n</w:t>
      </w:r>
      <w:r w:rsidRPr="00850B5F">
        <w:rPr>
          <w:b/>
          <w:vertAlign w:val="superscript"/>
        </w:rPr>
        <w:t>th</w:t>
      </w:r>
      <w:proofErr w:type="gramEnd"/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502CB6C8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proofErr w:type="gramStart"/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</w:t>
      </w:r>
      <w:proofErr w:type="gramEnd"/>
      <w:r w:rsidRPr="002D064C">
        <w:rPr>
          <w:rFonts w:ascii="Consolas" w:hAnsi="Consolas"/>
          <w:b/>
        </w:rPr>
        <w:t>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</w:t>
      </w:r>
      <w:proofErr w:type="gramStart"/>
      <w:r w:rsidRPr="00E64E2D">
        <w:t xml:space="preserve">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</w:t>
      </w:r>
      <w:proofErr w:type="gramEnd"/>
      <w:r w:rsidRPr="000E7F4C">
        <w:rPr>
          <w:rFonts w:ascii="Consolas" w:hAnsi="Consolas"/>
          <w:b/>
        </w:rPr>
        <w:t>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</w:t>
      </w:r>
      <w:proofErr w:type="gramStart"/>
      <w:r w:rsidRPr="00E64E2D">
        <w:t xml:space="preserve">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</w:t>
      </w:r>
      <w:proofErr w:type="gramEnd"/>
      <w:r w:rsidRPr="000E7F4C">
        <w:rPr>
          <w:rFonts w:ascii="Consolas" w:hAnsi="Consolas"/>
          <w:b/>
        </w:rPr>
        <w:t>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736EC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7F1B3" w14:textId="77777777" w:rsidR="001F5840" w:rsidRDefault="001F5840" w:rsidP="008068A2">
      <w:pPr>
        <w:spacing w:after="0" w:line="240" w:lineRule="auto"/>
      </w:pPr>
      <w:r>
        <w:separator/>
      </w:r>
    </w:p>
  </w:endnote>
  <w:endnote w:type="continuationSeparator" w:id="0">
    <w:p w14:paraId="14960042" w14:textId="77777777" w:rsidR="001F5840" w:rsidRDefault="001F58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B8E24" w14:textId="77777777" w:rsidR="001F5840" w:rsidRDefault="001F5840" w:rsidP="008068A2">
      <w:pPr>
        <w:spacing w:after="0" w:line="240" w:lineRule="auto"/>
      </w:pPr>
      <w:r>
        <w:separator/>
      </w:r>
    </w:p>
  </w:footnote>
  <w:footnote w:type="continuationSeparator" w:id="0">
    <w:p w14:paraId="2100D51F" w14:textId="77777777" w:rsidR="001F5840" w:rsidRDefault="001F58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51B21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5AF1"/>
    <w:rsid w:val="001275B9"/>
    <w:rsid w:val="001426D6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1F5840"/>
    <w:rsid w:val="00202683"/>
    <w:rsid w:val="00215FCE"/>
    <w:rsid w:val="00230BB2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2D604B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0179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414DC"/>
    <w:rsid w:val="00465057"/>
    <w:rsid w:val="0047331A"/>
    <w:rsid w:val="0047640B"/>
    <w:rsid w:val="0047644B"/>
    <w:rsid w:val="00476D4B"/>
    <w:rsid w:val="00480441"/>
    <w:rsid w:val="00491748"/>
    <w:rsid w:val="00492393"/>
    <w:rsid w:val="00492D17"/>
    <w:rsid w:val="004A05DB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0CC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30EFE"/>
    <w:rsid w:val="00736EC5"/>
    <w:rsid w:val="00752DCC"/>
    <w:rsid w:val="00763912"/>
    <w:rsid w:val="00774E44"/>
    <w:rsid w:val="00775710"/>
    <w:rsid w:val="00776C8B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84707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460A0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0EE4"/>
    <w:rsid w:val="009F10CB"/>
    <w:rsid w:val="00A02545"/>
    <w:rsid w:val="00A025E6"/>
    <w:rsid w:val="00A05555"/>
    <w:rsid w:val="00A06D89"/>
    <w:rsid w:val="00A0738C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20FA"/>
    <w:rsid w:val="00AE355A"/>
    <w:rsid w:val="00AF7440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8737E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85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20C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lab/1445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6</Pages>
  <Words>1156</Words>
  <Characters>65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5</cp:revision>
  <cp:lastPrinted>2023-04-24T06:30:00Z</cp:lastPrinted>
  <dcterms:created xsi:type="dcterms:W3CDTF">2019-11-12T12:29:00Z</dcterms:created>
  <dcterms:modified xsi:type="dcterms:W3CDTF">2025-03-06T08:08:00Z</dcterms:modified>
  <cp:category>programming;education;software engineering;software development</cp:category>
</cp:coreProperties>
</file>